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6E6B3" w14:textId="77777777" w:rsidR="00920480" w:rsidRDefault="00920480" w:rsidP="00176D57">
      <w:pPr>
        <w:ind w:left="720" w:hanging="360"/>
      </w:pPr>
    </w:p>
    <w:p w14:paraId="56AEA4C1" w14:textId="77777777" w:rsidR="00920480" w:rsidRPr="00920480" w:rsidRDefault="00920480" w:rsidP="00920480">
      <w:pPr>
        <w:pStyle w:val="ListParagraph"/>
        <w:rPr>
          <w:b/>
          <w:bCs/>
        </w:rPr>
      </w:pPr>
    </w:p>
    <w:p w14:paraId="0960F9B3" w14:textId="77777777" w:rsidR="00920480" w:rsidRPr="00920480" w:rsidRDefault="00920480" w:rsidP="00920480">
      <w:pPr>
        <w:pStyle w:val="ListParagraph"/>
        <w:rPr>
          <w:b/>
          <w:bCs/>
        </w:rPr>
      </w:pPr>
    </w:p>
    <w:p w14:paraId="14945BCD" w14:textId="77777777" w:rsidR="00920480" w:rsidRPr="00920480" w:rsidRDefault="00920480" w:rsidP="00920480">
      <w:pPr>
        <w:pStyle w:val="ListParagraph"/>
        <w:rPr>
          <w:b/>
          <w:bCs/>
        </w:rPr>
      </w:pPr>
    </w:p>
    <w:p w14:paraId="50A25C01" w14:textId="68580A69" w:rsidR="00B626DE" w:rsidRPr="00E1733C" w:rsidRDefault="00176D57" w:rsidP="00176D57">
      <w:pPr>
        <w:pStyle w:val="ListParagraph"/>
        <w:numPr>
          <w:ilvl w:val="0"/>
          <w:numId w:val="1"/>
        </w:numPr>
        <w:rPr>
          <w:b/>
          <w:bCs/>
        </w:rPr>
      </w:pPr>
      <w:r w:rsidRPr="00E1733C">
        <w:rPr>
          <w:b/>
          <w:bCs/>
          <w:sz w:val="24"/>
          <w:szCs w:val="24"/>
        </w:rPr>
        <w:t>Product Team Name</w:t>
      </w:r>
      <w:r w:rsidRPr="00E1733C">
        <w:rPr>
          <w:b/>
          <w:bCs/>
        </w:rPr>
        <w:t xml:space="preserve"> </w:t>
      </w:r>
      <w:r w:rsidRPr="00E1733C">
        <w:t>– Team Alpha</w:t>
      </w:r>
    </w:p>
    <w:p w14:paraId="2FC615DE" w14:textId="77777777" w:rsidR="009279E5" w:rsidRPr="00E1733C" w:rsidRDefault="009279E5" w:rsidP="009279E5">
      <w:pPr>
        <w:pStyle w:val="ListParagraph"/>
      </w:pPr>
    </w:p>
    <w:p w14:paraId="2ED401EF" w14:textId="672FE9D1" w:rsidR="00176D57" w:rsidRPr="00E1733C" w:rsidRDefault="00176D57" w:rsidP="00176D57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E1733C">
        <w:rPr>
          <w:b/>
          <w:bCs/>
          <w:sz w:val="24"/>
          <w:szCs w:val="24"/>
        </w:rPr>
        <w:t>Product Team Roles</w:t>
      </w:r>
    </w:p>
    <w:p w14:paraId="5985BC1C" w14:textId="7E82C4F9" w:rsidR="00176D57" w:rsidRPr="00E1733C" w:rsidRDefault="00176D57" w:rsidP="00176D57">
      <w:pPr>
        <w:pStyle w:val="ListParagraph"/>
        <w:numPr>
          <w:ilvl w:val="1"/>
          <w:numId w:val="1"/>
        </w:numPr>
      </w:pPr>
      <w:r w:rsidRPr="00E1733C">
        <w:t xml:space="preserve">Scrum Master – Pat </w:t>
      </w:r>
      <w:proofErr w:type="spellStart"/>
      <w:r w:rsidRPr="00E1733C">
        <w:t>Doumont</w:t>
      </w:r>
      <w:proofErr w:type="spellEnd"/>
    </w:p>
    <w:p w14:paraId="79CB7C0A" w14:textId="454A4D4E" w:rsidR="00176D57" w:rsidRPr="00E1733C" w:rsidRDefault="00176D57" w:rsidP="00176D57">
      <w:pPr>
        <w:pStyle w:val="ListParagraph"/>
        <w:numPr>
          <w:ilvl w:val="1"/>
          <w:numId w:val="1"/>
        </w:numPr>
      </w:pPr>
      <w:r w:rsidRPr="00E1733C">
        <w:t xml:space="preserve">Product Owner </w:t>
      </w:r>
      <w:r w:rsidR="00D818D2" w:rsidRPr="00E1733C">
        <w:t>–</w:t>
      </w:r>
      <w:r w:rsidRPr="00E1733C">
        <w:t xml:space="preserve"> </w:t>
      </w:r>
      <w:r w:rsidR="00D818D2" w:rsidRPr="00E1733C">
        <w:t>Pratibha Pandey</w:t>
      </w:r>
    </w:p>
    <w:p w14:paraId="28DDE388" w14:textId="0C0F3BD7" w:rsidR="009279E5" w:rsidRPr="00E1733C" w:rsidRDefault="00636292" w:rsidP="009279E5">
      <w:pPr>
        <w:pStyle w:val="ListParagraph"/>
        <w:numPr>
          <w:ilvl w:val="1"/>
          <w:numId w:val="1"/>
        </w:numPr>
      </w:pPr>
      <w:r w:rsidRPr="00E1733C">
        <w:t xml:space="preserve">Development Team – Anthony Copley, Phil </w:t>
      </w:r>
      <w:proofErr w:type="spellStart"/>
      <w:r w:rsidRPr="00E1733C">
        <w:t>Hitt</w:t>
      </w:r>
      <w:proofErr w:type="spellEnd"/>
      <w:r w:rsidRPr="00E1733C">
        <w:t xml:space="preserve">, Kelly Johnson, Kane van </w:t>
      </w:r>
      <w:proofErr w:type="spellStart"/>
      <w:r w:rsidRPr="00E1733C">
        <w:t>Doorn</w:t>
      </w:r>
      <w:proofErr w:type="spellEnd"/>
    </w:p>
    <w:p w14:paraId="628164CA" w14:textId="77777777" w:rsidR="009279E5" w:rsidRPr="00E1733C" w:rsidRDefault="009279E5" w:rsidP="009279E5">
      <w:pPr>
        <w:pStyle w:val="ListParagraph"/>
      </w:pPr>
    </w:p>
    <w:p w14:paraId="4F6FC6CA" w14:textId="6E4ACDC8" w:rsidR="00E26C76" w:rsidRPr="00E1733C" w:rsidRDefault="009279E5" w:rsidP="00E26C7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E1733C">
        <w:rPr>
          <w:b/>
          <w:bCs/>
          <w:sz w:val="24"/>
          <w:szCs w:val="24"/>
        </w:rPr>
        <w:t>Problem Description</w:t>
      </w:r>
    </w:p>
    <w:p w14:paraId="3E072E30" w14:textId="77777777" w:rsidR="00076CEE" w:rsidRPr="00E1733C" w:rsidRDefault="001B6959" w:rsidP="009279E5">
      <w:pPr>
        <w:pStyle w:val="ListParagraph"/>
        <w:numPr>
          <w:ilvl w:val="1"/>
          <w:numId w:val="1"/>
        </w:numPr>
      </w:pPr>
      <w:r w:rsidRPr="00E85273">
        <w:t>Problem Selection</w:t>
      </w:r>
      <w:r w:rsidRPr="00E1733C">
        <w:t xml:space="preserve"> - </w:t>
      </w:r>
      <w:r w:rsidR="00B60AFA" w:rsidRPr="00E1733C">
        <w:t xml:space="preserve">Our group seeks to </w:t>
      </w:r>
      <w:r w:rsidR="00B60AFA" w:rsidRPr="00E1733C">
        <w:rPr>
          <w:u w:val="single"/>
        </w:rPr>
        <w:t>determine</w:t>
      </w:r>
      <w:r w:rsidR="005C7BFE" w:rsidRPr="00E1733C">
        <w:rPr>
          <w:u w:val="single"/>
        </w:rPr>
        <w:t xml:space="preserve"> what factors</w:t>
      </w:r>
      <w:r w:rsidR="00B60AFA" w:rsidRPr="00E1733C">
        <w:rPr>
          <w:u w:val="single"/>
        </w:rPr>
        <w:t xml:space="preserve"> </w:t>
      </w:r>
      <w:r w:rsidR="00E11B87" w:rsidRPr="00E1733C">
        <w:rPr>
          <w:u w:val="single"/>
        </w:rPr>
        <w:t>most influence the performance of students in secondary education</w:t>
      </w:r>
      <w:r w:rsidR="005C7BFE" w:rsidRPr="00E1733C">
        <w:t>.</w:t>
      </w:r>
      <w:r w:rsidR="008A2A26" w:rsidRPr="00E1733C">
        <w:t xml:space="preserve"> </w:t>
      </w:r>
      <w:r w:rsidR="00CA0A1A" w:rsidRPr="00E1733C">
        <w:t>A likely sub-problem</w:t>
      </w:r>
      <w:r w:rsidR="00F002A6" w:rsidRPr="00E1733C">
        <w:t xml:space="preserve"> could be </w:t>
      </w:r>
      <w:r w:rsidR="00CA0A1A" w:rsidRPr="00E1733C">
        <w:t xml:space="preserve">to </w:t>
      </w:r>
      <w:r w:rsidR="00CA0A1A" w:rsidRPr="00E1733C">
        <w:rPr>
          <w:u w:val="single"/>
        </w:rPr>
        <w:t xml:space="preserve">determine if </w:t>
      </w:r>
      <w:r w:rsidR="002240C6" w:rsidRPr="00E1733C">
        <w:rPr>
          <w:u w:val="single"/>
        </w:rPr>
        <w:t xml:space="preserve">gender impacts performance and if it does, </w:t>
      </w:r>
      <w:r w:rsidR="001E2DBF" w:rsidRPr="00E1733C">
        <w:rPr>
          <w:u w:val="single"/>
        </w:rPr>
        <w:t>how significant is its impact</w:t>
      </w:r>
      <w:r w:rsidR="002240C6" w:rsidRPr="00E1733C">
        <w:rPr>
          <w:u w:val="single"/>
        </w:rPr>
        <w:t xml:space="preserve"> compared to other factors</w:t>
      </w:r>
      <w:r w:rsidR="002240C6" w:rsidRPr="00E1733C">
        <w:t>.</w:t>
      </w:r>
      <w:r w:rsidR="004174FB" w:rsidRPr="00E1733C">
        <w:t xml:space="preserve"> </w:t>
      </w:r>
      <w:r w:rsidR="007956B3" w:rsidRPr="00E1733C">
        <w:t xml:space="preserve">This problem is important because it could help inform universities on </w:t>
      </w:r>
      <w:r w:rsidR="0039148B" w:rsidRPr="00E1733C">
        <w:t>application decisions when performance measures are a part of the application process.</w:t>
      </w:r>
      <w:r w:rsidR="00993467" w:rsidRPr="00E1733C">
        <w:t xml:space="preserve"> </w:t>
      </w:r>
    </w:p>
    <w:p w14:paraId="62CC7883" w14:textId="77777777" w:rsidR="00076CEE" w:rsidRPr="00E1733C" w:rsidRDefault="00076CEE" w:rsidP="009279E5">
      <w:pPr>
        <w:pStyle w:val="ListParagraph"/>
        <w:numPr>
          <w:ilvl w:val="1"/>
          <w:numId w:val="1"/>
        </w:numPr>
      </w:pPr>
      <w:r w:rsidRPr="00E1733C">
        <w:t xml:space="preserve">Scope - </w:t>
      </w:r>
      <w:r w:rsidR="00BD15C9" w:rsidRPr="00E1733C">
        <w:t xml:space="preserve">We would look to explicitly </w:t>
      </w:r>
      <w:r w:rsidR="00BD15C9" w:rsidRPr="00E1733C">
        <w:rPr>
          <w:u w:val="single"/>
        </w:rPr>
        <w:t>te</w:t>
      </w:r>
      <w:r w:rsidR="00BE2804" w:rsidRPr="00E1733C">
        <w:rPr>
          <w:u w:val="single"/>
        </w:rPr>
        <w:t>st differences in achievement measured through the final grade of Math or language</w:t>
      </w:r>
      <w:r w:rsidR="00BE2804" w:rsidRPr="00E1733C">
        <w:t xml:space="preserve">. </w:t>
      </w:r>
    </w:p>
    <w:p w14:paraId="2322E5CF" w14:textId="6A824B2C" w:rsidR="009279E5" w:rsidRPr="00E1733C" w:rsidRDefault="00076CEE" w:rsidP="009279E5">
      <w:pPr>
        <w:pStyle w:val="ListParagraph"/>
        <w:numPr>
          <w:ilvl w:val="1"/>
          <w:numId w:val="1"/>
        </w:numPr>
      </w:pPr>
      <w:r w:rsidRPr="00E1733C">
        <w:t xml:space="preserve">Data - </w:t>
      </w:r>
      <w:r w:rsidR="00667B6A" w:rsidRPr="00E1733C">
        <w:t xml:space="preserve">There are two </w:t>
      </w:r>
      <w:r w:rsidR="005737EC" w:rsidRPr="00E1733C">
        <w:t xml:space="preserve">associated datasets we found on the UCI Machine Learning Repository at the following link - </w:t>
      </w:r>
      <w:hyperlink r:id="rId7" w:history="1">
        <w:r w:rsidR="005737EC" w:rsidRPr="00E1733C">
          <w:rPr>
            <w:rStyle w:val="Hyperlink"/>
          </w:rPr>
          <w:t>https://archive.ics.uci.edu/ml/datasets/Student+Performance</w:t>
        </w:r>
      </w:hyperlink>
      <w:r w:rsidR="005737EC" w:rsidRPr="00E1733C">
        <w:t xml:space="preserve">. </w:t>
      </w:r>
      <w:r w:rsidR="006626CD" w:rsidRPr="00E1733C">
        <w:t xml:space="preserve">The dataset </w:t>
      </w:r>
      <w:r w:rsidR="00182D3B" w:rsidRPr="00E1733C">
        <w:t xml:space="preserve">has 30 attributes </w:t>
      </w:r>
      <w:r w:rsidR="00263EAB" w:rsidRPr="00E1733C">
        <w:t>ranging from sex, family size, parental job status/occupation,</w:t>
      </w:r>
      <w:r w:rsidR="00556D0E" w:rsidRPr="00E1733C">
        <w:t xml:space="preserve"> alcohol consumption, and general health. </w:t>
      </w:r>
      <w:r w:rsidR="005F0832" w:rsidRPr="00E1733C">
        <w:t xml:space="preserve">The math dataset consists of </w:t>
      </w:r>
      <w:r w:rsidR="002A3ED7" w:rsidRPr="00E1733C">
        <w:t xml:space="preserve">just under 400 </w:t>
      </w:r>
      <w:r w:rsidR="000556A1" w:rsidRPr="00E1733C">
        <w:t xml:space="preserve">observations whereas the language (Portuguese) dataset consists of </w:t>
      </w:r>
      <w:r w:rsidR="005E5B94" w:rsidRPr="00E1733C">
        <w:t xml:space="preserve">about 650. There are no limitations on using the data other than citing the </w:t>
      </w:r>
      <w:r w:rsidR="00804BEB" w:rsidRPr="00E1733C">
        <w:t>original author in addition to the UCI Machine Learning Repository website.</w:t>
      </w:r>
    </w:p>
    <w:sectPr w:rsidR="009279E5" w:rsidRPr="00E1733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E4AE1D" w14:textId="77777777" w:rsidR="007418F6" w:rsidRDefault="007418F6" w:rsidP="00D33BFB">
      <w:pPr>
        <w:spacing w:after="0" w:line="240" w:lineRule="auto"/>
      </w:pPr>
      <w:r>
        <w:separator/>
      </w:r>
    </w:p>
  </w:endnote>
  <w:endnote w:type="continuationSeparator" w:id="0">
    <w:p w14:paraId="393F59C6" w14:textId="77777777" w:rsidR="007418F6" w:rsidRDefault="007418F6" w:rsidP="00D33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187BD3" w14:textId="77777777" w:rsidR="007418F6" w:rsidRDefault="007418F6" w:rsidP="00D33BFB">
      <w:pPr>
        <w:spacing w:after="0" w:line="240" w:lineRule="auto"/>
      </w:pPr>
      <w:r>
        <w:separator/>
      </w:r>
    </w:p>
  </w:footnote>
  <w:footnote w:type="continuationSeparator" w:id="0">
    <w:p w14:paraId="64D9B60A" w14:textId="77777777" w:rsidR="007418F6" w:rsidRDefault="007418F6" w:rsidP="00D33B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09198" w14:textId="7FA4477D" w:rsidR="00D33BFB" w:rsidRDefault="00D33BFB">
    <w:pPr>
      <w:pStyle w:val="Header"/>
    </w:pPr>
    <w:r>
      <w:t>CS504-TeamAlpha-M1TeamFormation</w:t>
    </w:r>
  </w:p>
  <w:p w14:paraId="5C5774C7" w14:textId="33FE0423" w:rsidR="00D33BFB" w:rsidRDefault="00D33BFB">
    <w:pPr>
      <w:pStyle w:val="Header"/>
    </w:pPr>
    <w:r>
      <w:t>Team Alpha</w:t>
    </w:r>
  </w:p>
  <w:p w14:paraId="6226B4E5" w14:textId="77777777" w:rsidR="00D33BFB" w:rsidRDefault="00D33B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7A1217"/>
    <w:multiLevelType w:val="hybridMultilevel"/>
    <w:tmpl w:val="E1725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TA1NrYwMzQ1MjFS0lEKTi0uzszPAykwrAUA1f+wQywAAAA="/>
  </w:docVars>
  <w:rsids>
    <w:rsidRoot w:val="00E22B86"/>
    <w:rsid w:val="00000DAE"/>
    <w:rsid w:val="000460F2"/>
    <w:rsid w:val="000556A1"/>
    <w:rsid w:val="00076CEE"/>
    <w:rsid w:val="000B101B"/>
    <w:rsid w:val="000E28BE"/>
    <w:rsid w:val="00176D57"/>
    <w:rsid w:val="00182D3B"/>
    <w:rsid w:val="001B6959"/>
    <w:rsid w:val="001E2DBF"/>
    <w:rsid w:val="002240C6"/>
    <w:rsid w:val="00263EAB"/>
    <w:rsid w:val="002A3ED7"/>
    <w:rsid w:val="002C0C59"/>
    <w:rsid w:val="002C0EE9"/>
    <w:rsid w:val="002F595A"/>
    <w:rsid w:val="0039148B"/>
    <w:rsid w:val="003B336F"/>
    <w:rsid w:val="004174FB"/>
    <w:rsid w:val="004A5E3D"/>
    <w:rsid w:val="00556D0E"/>
    <w:rsid w:val="005737EC"/>
    <w:rsid w:val="00594602"/>
    <w:rsid w:val="005B39FE"/>
    <w:rsid w:val="005C7BFE"/>
    <w:rsid w:val="005E5B94"/>
    <w:rsid w:val="005F0832"/>
    <w:rsid w:val="0060692B"/>
    <w:rsid w:val="00633585"/>
    <w:rsid w:val="00636292"/>
    <w:rsid w:val="006626CD"/>
    <w:rsid w:val="00667B6A"/>
    <w:rsid w:val="006A2AD2"/>
    <w:rsid w:val="006C38C8"/>
    <w:rsid w:val="007418F6"/>
    <w:rsid w:val="007956B3"/>
    <w:rsid w:val="00804BEB"/>
    <w:rsid w:val="00806D4E"/>
    <w:rsid w:val="008A2A26"/>
    <w:rsid w:val="00920480"/>
    <w:rsid w:val="009279E5"/>
    <w:rsid w:val="009407DB"/>
    <w:rsid w:val="00967FC5"/>
    <w:rsid w:val="00993467"/>
    <w:rsid w:val="009D4BBC"/>
    <w:rsid w:val="00AF378B"/>
    <w:rsid w:val="00B23E5E"/>
    <w:rsid w:val="00B60AFA"/>
    <w:rsid w:val="00BD15C9"/>
    <w:rsid w:val="00BE2804"/>
    <w:rsid w:val="00BE2FA5"/>
    <w:rsid w:val="00C20405"/>
    <w:rsid w:val="00C309EF"/>
    <w:rsid w:val="00CA0A1A"/>
    <w:rsid w:val="00D27B03"/>
    <w:rsid w:val="00D33BFB"/>
    <w:rsid w:val="00D64A1F"/>
    <w:rsid w:val="00D818D2"/>
    <w:rsid w:val="00E11B87"/>
    <w:rsid w:val="00E1733C"/>
    <w:rsid w:val="00E22B86"/>
    <w:rsid w:val="00E25B0F"/>
    <w:rsid w:val="00E26C76"/>
    <w:rsid w:val="00E61F6D"/>
    <w:rsid w:val="00E85273"/>
    <w:rsid w:val="00EA664E"/>
    <w:rsid w:val="00F002A6"/>
    <w:rsid w:val="00FD4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A658E"/>
  <w15:chartTrackingRefBased/>
  <w15:docId w15:val="{DB38D727-3649-4CDD-9DDD-024D12937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D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37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7E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3B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BFB"/>
  </w:style>
  <w:style w:type="paragraph" w:styleId="Footer">
    <w:name w:val="footer"/>
    <w:basedOn w:val="Normal"/>
    <w:link w:val="FooterChar"/>
    <w:uiPriority w:val="99"/>
    <w:unhideWhenUsed/>
    <w:rsid w:val="00D33B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Student+Perform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4</Characters>
  <Application>Microsoft Office Word</Application>
  <DocSecurity>4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doumont</dc:creator>
  <cp:keywords/>
  <dc:description/>
  <cp:lastModifiedBy>kjohn22</cp:lastModifiedBy>
  <cp:revision>2</cp:revision>
  <dcterms:created xsi:type="dcterms:W3CDTF">2020-10-24T12:10:00Z</dcterms:created>
  <dcterms:modified xsi:type="dcterms:W3CDTF">2020-10-24T12:10:00Z</dcterms:modified>
</cp:coreProperties>
</file>